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1E533" w14:textId="0BFAB91C" w:rsidR="004E40A6" w:rsidRDefault="00B470E7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2C9C0FEF" w14:textId="58183B9E" w:rsidR="00B470E7" w:rsidRDefault="00B470E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mmy's  closet  (simulacija)</w:t>
      </w:r>
    </w:p>
    <w:p w14:paraId="34B40C0B" w14:textId="0A57F31D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30.04.2020.</w:t>
      </w:r>
    </w:p>
    <w:p w14:paraId="6B16521C" w14:textId="5258ED50" w:rsidR="00B470E7" w:rsidRDefault="00B470E7">
      <w:pPr>
        <w:rPr>
          <w:sz w:val="28"/>
          <w:szCs w:val="28"/>
        </w:rPr>
      </w:pPr>
    </w:p>
    <w:p w14:paraId="3894FAB1" w14:textId="1B8D92FE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Dobrodošli  na  probni  testić!</w:t>
      </w:r>
    </w:p>
    <w:p w14:paraId="214CCD4D" w14:textId="2658110B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Evo  poveznice  na  zadatak:</w:t>
      </w:r>
    </w:p>
    <w:p w14:paraId="1B929BC1" w14:textId="064E3597" w:rsidR="00B470E7" w:rsidRDefault="00B470E7">
      <w:pPr>
        <w:rPr>
          <w:sz w:val="28"/>
          <w:szCs w:val="28"/>
        </w:rPr>
      </w:pPr>
      <w:hyperlink r:id="rId4" w:history="1">
        <w:r w:rsidRPr="005326DD">
          <w:rPr>
            <w:rStyle w:val="Hiperveza"/>
            <w:sz w:val="28"/>
            <w:szCs w:val="28"/>
          </w:rPr>
          <w:t>https://www.bookwidgets.com/play/PTN5PP?teacher_id=6387959673651200</w:t>
        </w:r>
      </w:hyperlink>
    </w:p>
    <w:p w14:paraId="38F7D283" w14:textId="38C62DA0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Veoma  je  slično  zadatku  sa  prethodnog  sata,  no  ovaj  vam  put  dajem  vremensko  ograničenje  od  30  minuta.</w:t>
      </w:r>
    </w:p>
    <w:p w14:paraId="25D1240D" w14:textId="5AFB8239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OBAVEZNO  predajte  riješeni  zadatak  do  10:30.  Predat  ćete  ga  tako  da  kliknete  na  ikonicu  pisma  u  gornjem  desnom  kutu.</w:t>
      </w:r>
    </w:p>
    <w:p w14:paraId="7DBFA3F0" w14:textId="21B2ACCD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Morat  ćete  ispuniti  podatke:</w:t>
      </w:r>
    </w:p>
    <w:p w14:paraId="5E9BFF8D" w14:textId="2CF97BBC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vaše  ime  i  prezime</w:t>
      </w:r>
    </w:p>
    <w:p w14:paraId="7A0C98E2" w14:textId="018097D8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 xml:space="preserve">vaš  skole.hr  mail  (npr.  </w:t>
      </w:r>
      <w:hyperlink r:id="rId5" w:history="1">
        <w:r w:rsidRPr="005326DD">
          <w:rPr>
            <w:rStyle w:val="Hiperveza"/>
            <w:sz w:val="28"/>
            <w:szCs w:val="28"/>
          </w:rPr>
          <w:t>dafne.flego@skole.hr</w:t>
        </w:r>
      </w:hyperlink>
      <w:r>
        <w:rPr>
          <w:sz w:val="28"/>
          <w:szCs w:val="28"/>
        </w:rPr>
        <w:t>)</w:t>
      </w:r>
    </w:p>
    <w:p w14:paraId="3D065495" w14:textId="22CE2B77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 xml:space="preserve">moj  mail  </w:t>
      </w:r>
      <w:hyperlink r:id="rId6" w:history="1">
        <w:r w:rsidRPr="005326DD">
          <w:rPr>
            <w:rStyle w:val="Hiperveza"/>
            <w:sz w:val="28"/>
            <w:szCs w:val="28"/>
          </w:rPr>
          <w:t>dafne.flego@gmail.com</w:t>
        </w:r>
      </w:hyperlink>
      <w:r>
        <w:rPr>
          <w:sz w:val="28"/>
          <w:szCs w:val="28"/>
        </w:rPr>
        <w:t xml:space="preserve">  (na  koji  će  mi  stići  rezultati)</w:t>
      </w:r>
    </w:p>
    <w:p w14:paraId="5A664201" w14:textId="36383844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Vremena  imate  dovoljno.</w:t>
      </w:r>
    </w:p>
    <w:p w14:paraId="25D353C8" w14:textId="268D136D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Rješavajte  „iz  glave“,  bez  gledanja  u  udžbenik.  Danas  još  uvijek  nije  za  ocjenu,  nego  da  vidite  koliko  već  sami  znate,  a  koliko  još  morate  učiti/ponavljati  kako  biste  idući  tjedan  ostvarili  što  bolju  ocjenu.</w:t>
      </w:r>
    </w:p>
    <w:p w14:paraId="0D2F11DF" w14:textId="690623B1" w:rsid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Lijep  pozdrav!</w:t>
      </w:r>
    </w:p>
    <w:p w14:paraId="2B9438A2" w14:textId="7381AAC2" w:rsidR="00B470E7" w:rsidRPr="00B470E7" w:rsidRDefault="00B470E7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B470E7" w:rsidRPr="00B470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DU0NTU1N7QwMzRQ0lEKTi0uzszPAykwrAUAC854JywAAAA="/>
  </w:docVars>
  <w:rsids>
    <w:rsidRoot w:val="00924B25"/>
    <w:rsid w:val="004E40A6"/>
    <w:rsid w:val="00924B25"/>
    <w:rsid w:val="00B4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28B91"/>
  <w15:chartTrackingRefBased/>
  <w15:docId w15:val="{1A860AF8-8A09-4A16-84FD-1962F58B8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B470E7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47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fne.flego@gmail.com" TargetMode="External"/><Relationship Id="rId5" Type="http://schemas.openxmlformats.org/officeDocument/2006/relationships/hyperlink" Target="mailto:dafne.flego@skole.hr" TargetMode="External"/><Relationship Id="rId4" Type="http://schemas.openxmlformats.org/officeDocument/2006/relationships/hyperlink" Target="https://www.bookwidgets.com/play/PTN5PP?teacher_id=6387959673651200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4-26T20:05:00Z</dcterms:created>
  <dcterms:modified xsi:type="dcterms:W3CDTF">2020-04-26T20:12:00Z</dcterms:modified>
</cp:coreProperties>
</file>